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ebecca Hernande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rnande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Central Avenue, Deerfield, IL, USA Deerfield, IL, USA 60015</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ihdz@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496162221</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